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rvival status at last cont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 (9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9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vent-free survival (Graft failure or death are the event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 happe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4 (24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2 (73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ft 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 (17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3 (8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valuable (Neutrophil recovery not report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th without graft 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5 (92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trophil engraft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4 (96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th without neutrophil engraft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 (99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atelet reco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8 (89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6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4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th without platelet reco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6 (96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ute graft versus host disease, grades II-I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 (18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GVHD present, grade 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th without acute graft versus host disease, grades II-I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3 (95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graft-vs-host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5 (7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 (2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th without chronic graft-vs-host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5 (9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4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-transplant lymphoproliferative disorder (PTLD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8 (9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ary malignanc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0 (98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elogenous leuk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ulloblast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ryonal rhabdomyosarc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elodysplastic syndr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endymoma grad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fibroblastic tum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nal cytogenetic abnorm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P53 mu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cell large granular lymphocyte leuk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lymphoblastic leuk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si sarc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06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03:55:02Z</dcterms:created>
  <dcterms:modified xsi:type="dcterms:W3CDTF">2024-04-07T03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